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8352FA" w14:textId="23BB1052" w:rsidR="00AB621E" w:rsidRDefault="00AB621E"/>
    <w:p w14:paraId="4C4B052B" w14:textId="77777777" w:rsidR="00AB621E" w:rsidRDefault="00AB621E"/>
    <w:p w14:paraId="6863BE05" w14:textId="5965715E" w:rsidR="00AB621E" w:rsidRDefault="00811387">
      <w:r>
        <w:rPr>
          <w:noProof/>
        </w:rPr>
        <w:drawing>
          <wp:inline distT="0" distB="0" distL="0" distR="0" wp14:anchorId="33FC8BD8" wp14:editId="7D9D3A7C">
            <wp:extent cx="6410325" cy="3605719"/>
            <wp:effectExtent l="0" t="0" r="0" b="0"/>
            <wp:docPr id="12271924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19249" name=""/>
                    <pic:cNvPicPr/>
                  </pic:nvPicPr>
                  <pic:blipFill>
                    <a:blip r:embed="rId4">
                      <a:extLs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7446" cy="361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98F1B" w14:textId="77777777" w:rsidR="007058F4" w:rsidRDefault="007058F4"/>
    <w:p w14:paraId="20E705AF" w14:textId="4D7D959F" w:rsidR="007058F4" w:rsidRPr="007058F4" w:rsidRDefault="007058F4" w:rsidP="007058F4">
      <w:pPr>
        <w:jc w:val="center"/>
        <w:rPr>
          <w:b/>
          <w:bCs/>
        </w:rPr>
      </w:pPr>
      <w:r w:rsidRPr="007058F4">
        <w:rPr>
          <w:b/>
          <w:bCs/>
        </w:rPr>
        <w:t>Game Design layout of the game</w:t>
      </w:r>
    </w:p>
    <w:sectPr w:rsidR="007058F4" w:rsidRPr="007058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wsDQwMDUzMzc1NzJQ0lEKTi0uzszPAykwqgUAjUEbuCwAAAA="/>
  </w:docVars>
  <w:rsids>
    <w:rsidRoot w:val="00811387"/>
    <w:rsid w:val="007058F4"/>
    <w:rsid w:val="00811387"/>
    <w:rsid w:val="00A34186"/>
    <w:rsid w:val="00AB6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47E7CE"/>
  <w15:chartTrackingRefBased/>
  <w15:docId w15:val="{5F2BA796-89D5-4750-8EC9-C990B3462F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sv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</Words>
  <Characters>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Jeet Singh</dc:creator>
  <cp:keywords/>
  <dc:description/>
  <cp:lastModifiedBy>Vikram Jeet Singh</cp:lastModifiedBy>
  <cp:revision>4</cp:revision>
  <dcterms:created xsi:type="dcterms:W3CDTF">2023-10-28T23:22:00Z</dcterms:created>
  <dcterms:modified xsi:type="dcterms:W3CDTF">2023-10-29T04:31:00Z</dcterms:modified>
</cp:coreProperties>
</file>